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B6C7A" w14:textId="3D032126" w:rsidR="00A04AAD" w:rsidRPr="00650AA3" w:rsidRDefault="0057372B" w:rsidP="00A04AAD">
      <w:pPr>
        <w:pStyle w:val="Default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50AA3">
        <w:rPr>
          <w:rFonts w:asciiTheme="minorHAnsi" w:hAnsiTheme="minorHAnsi" w:cstheme="minorHAnsi"/>
          <w:b/>
          <w:color w:val="auto"/>
          <w:sz w:val="22"/>
          <w:szCs w:val="22"/>
        </w:rPr>
        <w:t>DOUTORADO (COM MESTRADO PRÉVIO)</w:t>
      </w:r>
    </w:p>
    <w:p w14:paraId="619D4AAD" w14:textId="77777777" w:rsidR="00A04AAD" w:rsidRPr="00650AA3" w:rsidRDefault="00A04AAD" w:rsidP="00A04AAD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6A46BE30" w14:textId="77777777" w:rsidR="00A04AAD" w:rsidRPr="00650AA3" w:rsidRDefault="00A04AAD" w:rsidP="00A04AAD">
      <w:pPr>
        <w:pStyle w:val="Default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650AA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nálise dos Históricos e Currículos</w:t>
      </w:r>
    </w:p>
    <w:p w14:paraId="36FB347E" w14:textId="77777777" w:rsidR="00A04AAD" w:rsidRPr="00650AA3" w:rsidRDefault="00A04AAD" w:rsidP="00A04AAD">
      <w:pPr>
        <w:pStyle w:val="Default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61DCC0CB" w14:textId="6117435D" w:rsidR="006D0F9A" w:rsidRPr="00650AA3" w:rsidRDefault="00A04AAD" w:rsidP="006D0F9A">
      <w:pPr>
        <w:pStyle w:val="Default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650AA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Avaliação do desempenho acadêmico, da produção científica e da experiência </w:t>
      </w:r>
      <w:r w:rsidR="000C4249" w:rsidRPr="00650AA3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do Candidato </w:t>
      </w:r>
      <w:r w:rsidR="00650AA3" w:rsidRPr="00650AA3">
        <w:rPr>
          <w:rFonts w:asciiTheme="minorHAnsi" w:hAnsiTheme="minorHAnsi" w:cstheme="minorHAnsi"/>
          <w:b/>
          <w:color w:val="000000" w:themeColor="text1"/>
          <w:sz w:val="22"/>
          <w:szCs w:val="22"/>
          <w:highlight w:val="yellow"/>
        </w:rPr>
        <w:t>XXX</w:t>
      </w:r>
    </w:p>
    <w:tbl>
      <w:tblPr>
        <w:tblStyle w:val="Tabelacomgrade"/>
        <w:tblW w:w="10206" w:type="dxa"/>
        <w:jc w:val="center"/>
        <w:tblLook w:val="04A0" w:firstRow="1" w:lastRow="0" w:firstColumn="1" w:lastColumn="0" w:noHBand="0" w:noVBand="1"/>
      </w:tblPr>
      <w:tblGrid>
        <w:gridCol w:w="4390"/>
        <w:gridCol w:w="4252"/>
        <w:gridCol w:w="142"/>
        <w:gridCol w:w="1422"/>
      </w:tblGrid>
      <w:tr w:rsidR="000102DE" w:rsidRPr="00650AA3" w14:paraId="26A4CF68" w14:textId="77777777" w:rsidTr="00650AA3">
        <w:trPr>
          <w:jc w:val="center"/>
        </w:trPr>
        <w:tc>
          <w:tcPr>
            <w:tcW w:w="4390" w:type="dxa"/>
            <w:shd w:val="clear" w:color="auto" w:fill="D9D9D9" w:themeFill="background1" w:themeFillShade="D9"/>
          </w:tcPr>
          <w:p w14:paraId="6CDD18FD" w14:textId="77777777" w:rsidR="006D0F9A" w:rsidRPr="00650AA3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Código do candidato</w:t>
            </w:r>
          </w:p>
        </w:tc>
        <w:tc>
          <w:tcPr>
            <w:tcW w:w="5816" w:type="dxa"/>
            <w:gridSpan w:val="3"/>
          </w:tcPr>
          <w:p w14:paraId="79149BAA" w14:textId="77777777" w:rsidR="006D0F9A" w:rsidRPr="00650AA3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102DE" w:rsidRPr="00650AA3" w14:paraId="60CC0378" w14:textId="77777777" w:rsidTr="00650AA3">
        <w:trPr>
          <w:jc w:val="center"/>
        </w:trPr>
        <w:tc>
          <w:tcPr>
            <w:tcW w:w="4390" w:type="dxa"/>
            <w:shd w:val="clear" w:color="auto" w:fill="A6A6A6" w:themeFill="background1" w:themeFillShade="A6"/>
          </w:tcPr>
          <w:p w14:paraId="1BB58BFF" w14:textId="77777777" w:rsidR="006D0F9A" w:rsidRPr="00650AA3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 xml:space="preserve">Critérios de Análise e Julgamento </w:t>
            </w:r>
          </w:p>
        </w:tc>
        <w:tc>
          <w:tcPr>
            <w:tcW w:w="4394" w:type="dxa"/>
            <w:gridSpan w:val="2"/>
            <w:shd w:val="clear" w:color="auto" w:fill="A6A6A6" w:themeFill="background1" w:themeFillShade="A6"/>
          </w:tcPr>
          <w:p w14:paraId="1EC8667E" w14:textId="77777777" w:rsidR="006D0F9A" w:rsidRPr="00650AA3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ntuação possível</w:t>
            </w:r>
          </w:p>
        </w:tc>
        <w:tc>
          <w:tcPr>
            <w:tcW w:w="1422" w:type="dxa"/>
            <w:shd w:val="clear" w:color="auto" w:fill="A6A6A6" w:themeFill="background1" w:themeFillShade="A6"/>
          </w:tcPr>
          <w:p w14:paraId="0910B3BD" w14:textId="77777777" w:rsidR="006D0F9A" w:rsidRPr="00650AA3" w:rsidRDefault="006D0F9A" w:rsidP="0057372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ntuação obtida</w:t>
            </w:r>
          </w:p>
        </w:tc>
      </w:tr>
      <w:tr w:rsidR="000102DE" w:rsidRPr="00650AA3" w14:paraId="4ACE2C2D" w14:textId="77777777" w:rsidTr="00650AA3">
        <w:trPr>
          <w:trHeight w:val="1906"/>
          <w:jc w:val="center"/>
        </w:trPr>
        <w:tc>
          <w:tcPr>
            <w:tcW w:w="4390" w:type="dxa"/>
          </w:tcPr>
          <w:p w14:paraId="0DADFA13" w14:textId="3EEB846C" w:rsidR="006D0F9A" w:rsidRPr="00650AA3" w:rsidRDefault="006D0F9A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Histórico escolar do mestrado</w:t>
            </w:r>
          </w:p>
          <w:p w14:paraId="6C43F62D" w14:textId="66714A1C" w:rsidR="00650AA3" w:rsidRPr="00650AA3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 xml:space="preserve">(escala referência se gradação numérica: </w:t>
            </w:r>
          </w:p>
          <w:p w14:paraId="18AB7A6D" w14:textId="076F2FAF" w:rsidR="006D0F9A" w:rsidRPr="00650AA3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60 a 69% do máximo = C</w:t>
            </w:r>
          </w:p>
          <w:p w14:paraId="035D35CF" w14:textId="77777777" w:rsidR="00650AA3" w:rsidRPr="00650AA3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70 a 79% do máximo = B</w:t>
            </w:r>
          </w:p>
          <w:p w14:paraId="665F5875" w14:textId="5692B5C8" w:rsidR="00650AA3" w:rsidRPr="00650AA3" w:rsidRDefault="00650AA3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80 a 100% do máximo=A)</w:t>
            </w:r>
          </w:p>
        </w:tc>
        <w:tc>
          <w:tcPr>
            <w:tcW w:w="4394" w:type="dxa"/>
            <w:gridSpan w:val="2"/>
          </w:tcPr>
          <w:p w14:paraId="673F0D1E" w14:textId="3F7FD212" w:rsidR="006D0F9A" w:rsidRPr="00650AA3" w:rsidRDefault="00A04AAD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0</w:t>
            </w:r>
            <w:r w:rsidR="006D0F9A"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a </w:t>
            </w:r>
            <w:r w:rsidR="00517F18"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7</w:t>
            </w:r>
            <w:r w:rsidR="007B6F7D"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,0</w:t>
            </w:r>
          </w:p>
          <w:p w14:paraId="4086E5E2" w14:textId="5118EA18" w:rsidR="005E4E23" w:rsidRPr="00650AA3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=</w:t>
            </w:r>
            <w:r w:rsidR="00AC019E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17F1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</w:t>
            </w:r>
          </w:p>
          <w:p w14:paraId="122DE8DE" w14:textId="31B1FE92" w:rsidR="005E4E23" w:rsidRPr="00650AA3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 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=</w:t>
            </w:r>
            <w:r w:rsidR="00AC019E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17F1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6B41A60A" w14:textId="77EBF20E" w:rsidR="00AC019E" w:rsidRPr="00650AA3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AC019E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B=</w:t>
            </w:r>
            <w:r w:rsidR="00517F1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064B575B" w14:textId="1A811E2B" w:rsidR="005E4E23" w:rsidRPr="00650AA3" w:rsidRDefault="005E4E2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</w:t>
            </w:r>
            <w:r w:rsidR="00AC019E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 e algum A</w:t>
            </w:r>
            <w:r w:rsidR="00EE6BB1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</w:t>
            </w:r>
            <w:r w:rsidR="00650AA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 B ou não</w:t>
            </w:r>
            <w:r w:rsidR="00EE6BB1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= </w:t>
            </w:r>
            <w:r w:rsidR="00517F1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1362F535" w14:textId="652CEC39" w:rsidR="005E4E23" w:rsidRPr="00650AA3" w:rsidRDefault="005E4E2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</w:t>
            </w:r>
            <w:r w:rsidR="00650AA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mente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B</w:t>
            </w:r>
            <w:r w:rsidR="00AC019E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e C= </w:t>
            </w:r>
            <w:r w:rsidR="00517F1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368FAA59" w14:textId="46A5E41C" w:rsidR="005E4E23" w:rsidRPr="00650AA3" w:rsidRDefault="00650AA3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omente</w:t>
            </w:r>
            <w:r w:rsidR="005E4E23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=</w:t>
            </w:r>
            <w:r w:rsidR="00AC019E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517F1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ntos</w:t>
            </w:r>
          </w:p>
          <w:p w14:paraId="72D16B20" w14:textId="5A5881A6" w:rsidR="00C003FC" w:rsidRPr="00650AA3" w:rsidRDefault="00C003FC" w:rsidP="005E4E23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highlight w:val="cyan"/>
              </w:rPr>
              <w:t xml:space="preserve"> </w:t>
            </w:r>
          </w:p>
        </w:tc>
        <w:tc>
          <w:tcPr>
            <w:tcW w:w="1422" w:type="dxa"/>
          </w:tcPr>
          <w:p w14:paraId="076863ED" w14:textId="3322B053" w:rsidR="005E4E23" w:rsidRPr="00650AA3" w:rsidRDefault="005E4E23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102DE" w:rsidRPr="00650AA3" w14:paraId="3CD31500" w14:textId="77777777" w:rsidTr="00650AA3">
        <w:trPr>
          <w:jc w:val="center"/>
        </w:trPr>
        <w:tc>
          <w:tcPr>
            <w:tcW w:w="4390" w:type="dxa"/>
          </w:tcPr>
          <w:p w14:paraId="5CAD00A9" w14:textId="79B6CA63" w:rsidR="00581C2E" w:rsidRPr="00650AA3" w:rsidRDefault="00E747B6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Tempo para a conclusão do curso de mestrado</w:t>
            </w:r>
            <w:r w:rsidR="003E733E" w:rsidRPr="00650AA3">
              <w:rPr>
                <w:rFonts w:cstheme="minorHAnsi"/>
                <w:color w:val="000000" w:themeColor="text1"/>
              </w:rPr>
              <w:t xml:space="preserve"> </w:t>
            </w:r>
            <w:r w:rsidR="00650AA3">
              <w:rPr>
                <w:rFonts w:cstheme="minorHAnsi"/>
                <w:color w:val="000000" w:themeColor="text1"/>
              </w:rPr>
              <w:t>(m</w:t>
            </w:r>
            <w:r w:rsidR="00581C2E" w:rsidRPr="00650AA3">
              <w:rPr>
                <w:rFonts w:cstheme="minorHAnsi"/>
                <w:color w:val="000000" w:themeColor="text1"/>
              </w:rPr>
              <w:t>ês não completo, considerar o número inteiro inferior</w:t>
            </w:r>
            <w:r w:rsidR="00650AA3">
              <w:rPr>
                <w:rFonts w:cstheme="minorHAnsi"/>
                <w:color w:val="000000" w:themeColor="text1"/>
              </w:rPr>
              <w:t>)</w:t>
            </w:r>
          </w:p>
          <w:p w14:paraId="1FF968CB" w14:textId="76D9CE6A" w:rsidR="00E747B6" w:rsidRPr="00650AA3" w:rsidRDefault="00E747B6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</w:p>
        </w:tc>
        <w:tc>
          <w:tcPr>
            <w:tcW w:w="4394" w:type="dxa"/>
            <w:gridSpan w:val="2"/>
            <w:tcBorders>
              <w:bottom w:val="single" w:sz="4" w:space="0" w:color="auto"/>
            </w:tcBorders>
          </w:tcPr>
          <w:p w14:paraId="71D4B0EF" w14:textId="036D40AC" w:rsidR="00E747B6" w:rsidRPr="00650AA3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>0</w:t>
            </w:r>
            <w:r w:rsidR="003E733E" w:rsidRPr="00650AA3">
              <w:rPr>
                <w:rFonts w:cstheme="minorHAnsi"/>
                <w:b/>
                <w:bCs/>
                <w:color w:val="000000" w:themeColor="text1"/>
              </w:rPr>
              <w:t xml:space="preserve"> a 2,0</w:t>
            </w:r>
          </w:p>
          <w:p w14:paraId="0794A382" w14:textId="63352260" w:rsidR="00A04AAD" w:rsidRPr="00650AA3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2,0 = </w:t>
            </w:r>
            <w:r w:rsidR="0077679A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4-30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77679A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ses</w:t>
            </w:r>
          </w:p>
          <w:p w14:paraId="6C516E3E" w14:textId="569EA151" w:rsidR="00A04AAD" w:rsidRPr="00650AA3" w:rsidRDefault="0077679A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</w:t>
            </w:r>
            <w:r w:rsidR="004500F2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="00A04AAD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= 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1</w:t>
            </w:r>
            <w:r w:rsidR="004500F2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32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04AAD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ses</w:t>
            </w:r>
          </w:p>
          <w:p w14:paraId="0AFF2D53" w14:textId="6EB011CB" w:rsidR="00A04AAD" w:rsidRPr="00650AA3" w:rsidRDefault="00A04AAD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</w:t>
            </w:r>
            <w:r w:rsidR="004500F2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= </w:t>
            </w:r>
            <w:r w:rsidR="0077679A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500F2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-</w:t>
            </w:r>
            <w:r w:rsidR="00C324D8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500F2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="0077679A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ses</w:t>
            </w:r>
          </w:p>
          <w:p w14:paraId="3E35F5FC" w14:textId="14C35255" w:rsidR="00A04AAD" w:rsidRPr="00650AA3" w:rsidRDefault="00C324D8" w:rsidP="00C324D8">
            <w:pPr>
              <w:pStyle w:val="Default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 =</w:t>
            </w:r>
            <m:oMath>
              <m:r>
                <w:rPr>
                  <w:rFonts w:ascii="Cambria Math" w:hAnsi="Cambria Math" w:cstheme="minorHAnsi"/>
                  <w:color w:val="000000" w:themeColor="text1"/>
                  <w:sz w:val="22"/>
                  <w:szCs w:val="22"/>
                </w:rPr>
                <m:t xml:space="preserve">≥36 </m:t>
              </m:r>
            </m:oMath>
            <w:r w:rsidR="00A04AAD" w:rsidRPr="00650AA3">
              <w:rPr>
                <w:rFonts w:cstheme="minorHAnsi"/>
                <w:color w:val="000000" w:themeColor="text1"/>
                <w:sz w:val="22"/>
                <w:szCs w:val="22"/>
              </w:rPr>
              <w:t xml:space="preserve">meses   </w:t>
            </w:r>
          </w:p>
        </w:tc>
        <w:tc>
          <w:tcPr>
            <w:tcW w:w="1422" w:type="dxa"/>
          </w:tcPr>
          <w:p w14:paraId="63833D49" w14:textId="54D33379" w:rsidR="00E747B6" w:rsidRPr="00650AA3" w:rsidRDefault="00E747B6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A04AAD" w:rsidRPr="00650AA3" w14:paraId="04481CB9" w14:textId="77777777" w:rsidTr="00650AA3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</w:tcPr>
          <w:p w14:paraId="08D98808" w14:textId="52B192D7" w:rsidR="00A04AAD" w:rsidRPr="00650AA3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Artigos publicados em revista indexadas</w:t>
            </w:r>
            <w:r w:rsidR="00650AA3">
              <w:rPr>
                <w:rFonts w:cstheme="minorHAnsi"/>
                <w:color w:val="000000" w:themeColor="text1"/>
              </w:rPr>
              <w:t xml:space="preserve">, </w:t>
            </w:r>
            <w:r w:rsidRPr="00650AA3">
              <w:rPr>
                <w:rFonts w:cstheme="minorHAnsi"/>
                <w:color w:val="000000" w:themeColor="text1"/>
              </w:rPr>
              <w:t>patentes</w:t>
            </w:r>
            <w:r w:rsidR="009F343D" w:rsidRPr="00650AA3">
              <w:rPr>
                <w:rFonts w:cstheme="minorHAnsi"/>
                <w:color w:val="000000" w:themeColor="text1"/>
              </w:rPr>
              <w:t>, ou capítulo de livro</w:t>
            </w:r>
            <w:r w:rsidRPr="00650AA3">
              <w:rPr>
                <w:rFonts w:cstheme="minorHAnsi"/>
                <w:color w:val="000000" w:themeColor="text1"/>
              </w:rPr>
              <w:t xml:space="preserve"> </w:t>
            </w:r>
          </w:p>
          <w:p w14:paraId="02188771" w14:textId="56E5FBEC" w:rsidR="00A04AAD" w:rsidRPr="00650AA3" w:rsidRDefault="00A04AAD" w:rsidP="0057372B">
            <w:pPr>
              <w:pStyle w:val="Defaul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6590" w14:textId="6CAE54F2" w:rsidR="00A04AAD" w:rsidRPr="00650AA3" w:rsidRDefault="00A04AAD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 xml:space="preserve">0 a </w:t>
            </w:r>
            <w:r w:rsidR="00EE6BB1" w:rsidRPr="00650AA3">
              <w:rPr>
                <w:rFonts w:cstheme="minorHAnsi"/>
                <w:b/>
                <w:bCs/>
                <w:color w:val="000000" w:themeColor="text1"/>
              </w:rPr>
              <w:t>2</w:t>
            </w:r>
            <w:r w:rsidRPr="00650AA3">
              <w:rPr>
                <w:rFonts w:cstheme="minorHAnsi"/>
                <w:b/>
                <w:bCs/>
                <w:color w:val="000000" w:themeColor="text1"/>
              </w:rPr>
              <w:t>,0</w:t>
            </w:r>
          </w:p>
          <w:p w14:paraId="57422A2B" w14:textId="7D63C1B7" w:rsidR="00A04AAD" w:rsidRPr="00650AA3" w:rsidRDefault="00EE6BB1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1</w:t>
            </w:r>
            <w:r w:rsidR="00A04AAD" w:rsidRPr="00650AA3">
              <w:rPr>
                <w:rFonts w:cstheme="minorHAnsi"/>
                <w:color w:val="000000" w:themeColor="text1"/>
              </w:rPr>
              <w:t>,0 por artigo</w:t>
            </w:r>
            <w:r w:rsidR="009F343D" w:rsidRPr="00650AA3">
              <w:rPr>
                <w:rFonts w:cstheme="minorHAnsi"/>
                <w:color w:val="000000" w:themeColor="text1"/>
              </w:rPr>
              <w:t>, capítulo de livro</w:t>
            </w:r>
            <w:r w:rsidR="00A04AAD" w:rsidRPr="00650AA3">
              <w:rPr>
                <w:rFonts w:cstheme="minorHAnsi"/>
                <w:color w:val="000000" w:themeColor="text1"/>
              </w:rPr>
              <w:t xml:space="preserve"> ou patente aprovada</w:t>
            </w:r>
          </w:p>
        </w:tc>
        <w:tc>
          <w:tcPr>
            <w:tcW w:w="1422" w:type="dxa"/>
            <w:tcBorders>
              <w:left w:val="single" w:sz="4" w:space="0" w:color="auto"/>
            </w:tcBorders>
          </w:tcPr>
          <w:p w14:paraId="2058A895" w14:textId="456A8232" w:rsidR="00A04AAD" w:rsidRPr="00650AA3" w:rsidRDefault="00A04AAD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CF17CF" w:rsidRPr="00650AA3" w14:paraId="21935F94" w14:textId="77777777" w:rsidTr="00650AA3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  <w:shd w:val="clear" w:color="auto" w:fill="auto"/>
          </w:tcPr>
          <w:p w14:paraId="0784D63E" w14:textId="0396AB9C" w:rsidR="00CF17CF" w:rsidRPr="00650AA3" w:rsidRDefault="00CF17CF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 xml:space="preserve">Participação em </w:t>
            </w:r>
            <w:r w:rsidR="00E63664" w:rsidRPr="00650AA3">
              <w:rPr>
                <w:rFonts w:cstheme="minorHAnsi"/>
                <w:color w:val="000000" w:themeColor="text1"/>
              </w:rPr>
              <w:t xml:space="preserve">projetos de </w:t>
            </w:r>
            <w:r w:rsidRPr="00650AA3">
              <w:rPr>
                <w:rFonts w:cstheme="minorHAnsi"/>
                <w:color w:val="000000" w:themeColor="text1"/>
              </w:rPr>
              <w:t xml:space="preserve">extensão </w:t>
            </w:r>
            <w:r w:rsidR="009C4F49" w:rsidRPr="00650AA3">
              <w:rPr>
                <w:rFonts w:cstheme="minorHAnsi"/>
                <w:color w:val="000000" w:themeColor="text1"/>
              </w:rPr>
              <w:t>ligada à missão do programa.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F6FE" w14:textId="77777777" w:rsidR="00CF17CF" w:rsidRPr="00650AA3" w:rsidRDefault="00CF17CF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>0 a 1,0</w:t>
            </w:r>
          </w:p>
          <w:p w14:paraId="0E1BB8C8" w14:textId="7EE140EF" w:rsidR="00CF17CF" w:rsidRPr="00650AA3" w:rsidRDefault="00CF17CF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1 ponto por participação</w:t>
            </w:r>
          </w:p>
        </w:tc>
        <w:tc>
          <w:tcPr>
            <w:tcW w:w="1422" w:type="dxa"/>
            <w:tcBorders>
              <w:left w:val="single" w:sz="4" w:space="0" w:color="auto"/>
            </w:tcBorders>
          </w:tcPr>
          <w:p w14:paraId="588C833B" w14:textId="22119ED1" w:rsidR="00CF17CF" w:rsidRPr="00650AA3" w:rsidRDefault="00CF17CF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CF17CF" w:rsidRPr="00650AA3" w14:paraId="70323CEF" w14:textId="77777777" w:rsidTr="00650AA3">
        <w:trPr>
          <w:jc w:val="center"/>
        </w:trPr>
        <w:tc>
          <w:tcPr>
            <w:tcW w:w="4390" w:type="dxa"/>
            <w:tcBorders>
              <w:right w:val="single" w:sz="4" w:space="0" w:color="auto"/>
            </w:tcBorders>
          </w:tcPr>
          <w:p w14:paraId="012D994C" w14:textId="4D86A09F" w:rsidR="00CF17CF" w:rsidRPr="00650AA3" w:rsidRDefault="000C48C5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Experiência em empresa pública ou privada do setor produtivo ligada à missão do programa.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728B" w14:textId="62244D2D" w:rsidR="004500F2" w:rsidRPr="00650AA3" w:rsidRDefault="004500F2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>0 a 1,0</w:t>
            </w:r>
          </w:p>
          <w:p w14:paraId="4D5EA710" w14:textId="3D01C69E" w:rsidR="00CF17CF" w:rsidRPr="00650AA3" w:rsidRDefault="004500F2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1 ponto por semestre de trabalho</w:t>
            </w:r>
          </w:p>
        </w:tc>
        <w:tc>
          <w:tcPr>
            <w:tcW w:w="1422" w:type="dxa"/>
            <w:tcBorders>
              <w:left w:val="single" w:sz="4" w:space="0" w:color="auto"/>
            </w:tcBorders>
          </w:tcPr>
          <w:p w14:paraId="433C0255" w14:textId="19068BEC" w:rsidR="00CF17CF" w:rsidRPr="00650AA3" w:rsidRDefault="00CF17CF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102DE" w:rsidRPr="00650AA3" w14:paraId="54874374" w14:textId="77777777" w:rsidTr="00650AA3">
        <w:trPr>
          <w:jc w:val="center"/>
        </w:trPr>
        <w:tc>
          <w:tcPr>
            <w:tcW w:w="4390" w:type="dxa"/>
          </w:tcPr>
          <w:p w14:paraId="5D828859" w14:textId="77777777" w:rsidR="003E733E" w:rsidRPr="00650AA3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Apresentação de trabalho em congressos (documentados)</w:t>
            </w:r>
            <w:r w:rsidR="00576D7D" w:rsidRPr="00650AA3">
              <w:rPr>
                <w:rFonts w:cstheme="minorHAnsi"/>
                <w:color w:val="000000" w:themeColor="text1"/>
              </w:rPr>
              <w:t xml:space="preserve"> (trabalhos diferentes)</w:t>
            </w:r>
          </w:p>
          <w:p w14:paraId="73B59F70" w14:textId="39D8FA18" w:rsidR="003E733E" w:rsidRPr="00650AA3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394" w:type="dxa"/>
            <w:gridSpan w:val="2"/>
            <w:tcBorders>
              <w:top w:val="single" w:sz="4" w:space="0" w:color="auto"/>
            </w:tcBorders>
          </w:tcPr>
          <w:p w14:paraId="64E4CD95" w14:textId="2CBD2433" w:rsidR="00A04AAD" w:rsidRPr="00650AA3" w:rsidRDefault="00076141" w:rsidP="0057372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 w:themeColor="text1"/>
              </w:rPr>
            </w:pPr>
            <w:r w:rsidRPr="00650AA3">
              <w:rPr>
                <w:rFonts w:cstheme="minorHAnsi"/>
                <w:b/>
                <w:bCs/>
                <w:color w:val="000000" w:themeColor="text1"/>
              </w:rPr>
              <w:t>0</w:t>
            </w:r>
            <w:r w:rsidR="00A04AAD" w:rsidRPr="00650AA3">
              <w:rPr>
                <w:rFonts w:cstheme="minorHAnsi"/>
                <w:b/>
                <w:bCs/>
                <w:color w:val="000000" w:themeColor="text1"/>
              </w:rPr>
              <w:t xml:space="preserve"> a </w:t>
            </w:r>
            <w:r w:rsidR="00EE6BB1" w:rsidRPr="00650AA3">
              <w:rPr>
                <w:rFonts w:cstheme="minorHAnsi"/>
                <w:b/>
                <w:bCs/>
                <w:color w:val="000000" w:themeColor="text1"/>
              </w:rPr>
              <w:t>1</w:t>
            </w:r>
            <w:r w:rsidR="00A04AAD" w:rsidRPr="00650AA3">
              <w:rPr>
                <w:rFonts w:cstheme="minorHAnsi"/>
                <w:b/>
                <w:bCs/>
                <w:color w:val="000000" w:themeColor="text1"/>
              </w:rPr>
              <w:t>,0</w:t>
            </w:r>
          </w:p>
          <w:p w14:paraId="6E43A2E3" w14:textId="2096A408" w:rsidR="003E733E" w:rsidRPr="00650AA3" w:rsidRDefault="00EE6BB1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0,5</w:t>
            </w:r>
            <w:r w:rsidR="00A04AAD" w:rsidRPr="00650AA3">
              <w:rPr>
                <w:rFonts w:cstheme="minorHAnsi"/>
                <w:color w:val="000000" w:themeColor="text1"/>
              </w:rPr>
              <w:t xml:space="preserve"> para cada trabalho</w:t>
            </w:r>
          </w:p>
        </w:tc>
        <w:tc>
          <w:tcPr>
            <w:tcW w:w="1422" w:type="dxa"/>
          </w:tcPr>
          <w:p w14:paraId="33CCD800" w14:textId="2B32A7F7" w:rsidR="003E733E" w:rsidRPr="00650AA3" w:rsidRDefault="003E733E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102DE" w:rsidRPr="00650AA3" w14:paraId="7B454B74" w14:textId="77777777" w:rsidTr="00650AA3">
        <w:trPr>
          <w:jc w:val="center"/>
        </w:trPr>
        <w:tc>
          <w:tcPr>
            <w:tcW w:w="4390" w:type="dxa"/>
          </w:tcPr>
          <w:p w14:paraId="64338F9B" w14:textId="2C36E106" w:rsidR="003E733E" w:rsidRPr="00650AA3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 xml:space="preserve">Experiência didática no ensino superior </w:t>
            </w:r>
            <w:r w:rsidR="00EE6BB1" w:rsidRPr="00650AA3">
              <w:rPr>
                <w:rFonts w:cstheme="minorHAnsi"/>
                <w:color w:val="000000" w:themeColor="text1"/>
              </w:rPr>
              <w:t>ou</w:t>
            </w:r>
            <w:r w:rsidRPr="00650AA3">
              <w:rPr>
                <w:rFonts w:cstheme="minorHAnsi"/>
                <w:color w:val="000000" w:themeColor="text1"/>
              </w:rPr>
              <w:t xml:space="preserve"> em empresa em P&amp;D</w:t>
            </w:r>
            <w:r w:rsidR="00576D7D" w:rsidRPr="00650AA3">
              <w:rPr>
                <w:rFonts w:cstheme="minorHAnsi"/>
                <w:color w:val="000000" w:themeColor="text1"/>
              </w:rPr>
              <w:t xml:space="preserve"> (monitoria e PAD)</w:t>
            </w:r>
          </w:p>
          <w:p w14:paraId="29191EAD" w14:textId="67FD7BFB" w:rsidR="003E733E" w:rsidRPr="00650AA3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</w:p>
        </w:tc>
        <w:tc>
          <w:tcPr>
            <w:tcW w:w="4394" w:type="dxa"/>
            <w:gridSpan w:val="2"/>
          </w:tcPr>
          <w:p w14:paraId="236F0E73" w14:textId="011F9AB1" w:rsidR="00A04AAD" w:rsidRPr="00650AA3" w:rsidRDefault="00A04AAD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0</w:t>
            </w:r>
            <w:r w:rsidR="00076141"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a 1,0</w:t>
            </w:r>
          </w:p>
          <w:p w14:paraId="43BAA5DE" w14:textId="00DCA67E" w:rsidR="003E733E" w:rsidRPr="00650AA3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0 para cada</w:t>
            </w:r>
            <w:r w:rsidR="009F343D"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re</w:t>
            </w:r>
          </w:p>
        </w:tc>
        <w:tc>
          <w:tcPr>
            <w:tcW w:w="1422" w:type="dxa"/>
          </w:tcPr>
          <w:p w14:paraId="1A098BCF" w14:textId="5162704B" w:rsidR="003E733E" w:rsidRPr="00650AA3" w:rsidRDefault="003E733E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CF17CF" w:rsidRPr="00650AA3" w14:paraId="4903C1A6" w14:textId="77777777" w:rsidTr="00650AA3">
        <w:trPr>
          <w:jc w:val="center"/>
        </w:trPr>
        <w:tc>
          <w:tcPr>
            <w:tcW w:w="4390" w:type="dxa"/>
          </w:tcPr>
          <w:p w14:paraId="709BDC1F" w14:textId="11A68354" w:rsidR="00CF17CF" w:rsidRPr="00650AA3" w:rsidRDefault="00CF17CF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Experiência didática no ensino fundamental ou médio</w:t>
            </w:r>
          </w:p>
        </w:tc>
        <w:tc>
          <w:tcPr>
            <w:tcW w:w="4394" w:type="dxa"/>
            <w:gridSpan w:val="2"/>
          </w:tcPr>
          <w:p w14:paraId="5451BB0F" w14:textId="77777777" w:rsidR="00CF17CF" w:rsidRPr="00650AA3" w:rsidRDefault="00CF17CF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0 a 1,0</w:t>
            </w:r>
          </w:p>
          <w:p w14:paraId="2658974F" w14:textId="2E0E42C4" w:rsidR="00CF17CF" w:rsidRPr="00650AA3" w:rsidRDefault="00CF17CF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,0 ponto por 6 meses de experiência</w:t>
            </w:r>
          </w:p>
        </w:tc>
        <w:tc>
          <w:tcPr>
            <w:tcW w:w="1422" w:type="dxa"/>
          </w:tcPr>
          <w:p w14:paraId="2FB189E4" w14:textId="487AC49D" w:rsidR="00CF17CF" w:rsidRPr="00650AA3" w:rsidRDefault="00CF17CF" w:rsidP="0057372B">
            <w:pPr>
              <w:pStyle w:val="Default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102DE" w:rsidRPr="00650AA3" w14:paraId="33F27381" w14:textId="77777777" w:rsidTr="00650AA3">
        <w:trPr>
          <w:jc w:val="center"/>
        </w:trPr>
        <w:tc>
          <w:tcPr>
            <w:tcW w:w="4390" w:type="dxa"/>
          </w:tcPr>
          <w:p w14:paraId="5CF82FFD" w14:textId="56396FEB" w:rsidR="003E733E" w:rsidRPr="00650AA3" w:rsidRDefault="003E733E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 xml:space="preserve">Realização de Iniciação Científica (declaração de agências de fomento </w:t>
            </w:r>
            <w:r w:rsidR="00076141" w:rsidRPr="00650AA3">
              <w:rPr>
                <w:rFonts w:cstheme="minorHAnsi"/>
                <w:color w:val="000000" w:themeColor="text1"/>
              </w:rPr>
              <w:t xml:space="preserve">ou instituição de ensino) </w:t>
            </w:r>
          </w:p>
        </w:tc>
        <w:tc>
          <w:tcPr>
            <w:tcW w:w="4394" w:type="dxa"/>
            <w:gridSpan w:val="2"/>
          </w:tcPr>
          <w:p w14:paraId="22ADF0B6" w14:textId="77777777" w:rsidR="003E733E" w:rsidRPr="00650AA3" w:rsidRDefault="003E733E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0 a 1,</w:t>
            </w:r>
            <w:r w:rsidR="00576D7D"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  <w:p w14:paraId="3855EF40" w14:textId="6B1286EE" w:rsidR="00076141" w:rsidRPr="00650AA3" w:rsidRDefault="00CF17CF" w:rsidP="0057372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 ponto de ao menos 6 meses</w:t>
            </w:r>
          </w:p>
        </w:tc>
        <w:tc>
          <w:tcPr>
            <w:tcW w:w="1422" w:type="dxa"/>
          </w:tcPr>
          <w:p w14:paraId="3FA83B29" w14:textId="28D58CEF" w:rsidR="003E733E" w:rsidRPr="00650AA3" w:rsidRDefault="003E733E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56D75" w:rsidRPr="00650AA3" w14:paraId="284F4AFF" w14:textId="77777777" w:rsidTr="00650AA3">
        <w:trPr>
          <w:jc w:val="center"/>
        </w:trPr>
        <w:tc>
          <w:tcPr>
            <w:tcW w:w="4390" w:type="dxa"/>
          </w:tcPr>
          <w:p w14:paraId="557E1696" w14:textId="22F874CB" w:rsidR="00056D75" w:rsidRPr="00650AA3" w:rsidRDefault="00056D75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Histórico Escolar de Graduação</w:t>
            </w:r>
          </w:p>
        </w:tc>
        <w:tc>
          <w:tcPr>
            <w:tcW w:w="4394" w:type="dxa"/>
            <w:gridSpan w:val="2"/>
          </w:tcPr>
          <w:p w14:paraId="7B2DE509" w14:textId="1F5DBE19" w:rsidR="00056D75" w:rsidRPr="00650AA3" w:rsidRDefault="00056D75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R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color w:val="000000" w:themeColor="text1"/>
                  <w:sz w:val="22"/>
                  <w:szCs w:val="22"/>
                </w:rPr>
                <m:t>≥</m:t>
              </m:r>
            </m:oMath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6,0:  2 pontos</w:t>
            </w:r>
          </w:p>
          <w:p w14:paraId="61356284" w14:textId="207BF983" w:rsidR="00056D75" w:rsidRPr="00650AA3" w:rsidRDefault="00056D75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inorHAnsi"/>
                  <w:color w:val="000000" w:themeColor="text1"/>
                  <w:sz w:val="22"/>
                  <w:szCs w:val="22"/>
                </w:rPr>
                <m:t>5≤CR</m:t>
              </m:r>
            </m:oMath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&lt;6: 1 ponto</w:t>
            </w:r>
          </w:p>
        </w:tc>
        <w:tc>
          <w:tcPr>
            <w:tcW w:w="1422" w:type="dxa"/>
          </w:tcPr>
          <w:p w14:paraId="58113C9D" w14:textId="238C74C2" w:rsidR="00056D75" w:rsidRPr="00650AA3" w:rsidRDefault="00056D75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56D75" w:rsidRPr="00650AA3" w14:paraId="5FAA8658" w14:textId="77777777" w:rsidTr="00650AA3">
        <w:trPr>
          <w:jc w:val="center"/>
        </w:trPr>
        <w:tc>
          <w:tcPr>
            <w:tcW w:w="4390" w:type="dxa"/>
          </w:tcPr>
          <w:p w14:paraId="281C1192" w14:textId="4EC58EB4" w:rsidR="00056D75" w:rsidRPr="00650AA3" w:rsidRDefault="00B828E0" w:rsidP="0057372B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650AA3">
              <w:rPr>
                <w:rFonts w:cstheme="minorHAnsi"/>
                <w:color w:val="000000" w:themeColor="text1"/>
              </w:rPr>
              <w:t>C</w:t>
            </w:r>
            <w:r w:rsidR="00056D75" w:rsidRPr="00650AA3">
              <w:rPr>
                <w:rFonts w:cstheme="minorHAnsi"/>
                <w:color w:val="000000" w:themeColor="text1"/>
              </w:rPr>
              <w:t>ursos</w:t>
            </w:r>
            <w:r w:rsidRPr="00650AA3">
              <w:rPr>
                <w:rFonts w:cstheme="minorHAnsi"/>
                <w:color w:val="000000" w:themeColor="text1"/>
              </w:rPr>
              <w:t xml:space="preserve"> </w:t>
            </w:r>
            <w:r w:rsidR="00C003FC" w:rsidRPr="00650AA3">
              <w:rPr>
                <w:rFonts w:cstheme="minorHAnsi"/>
                <w:color w:val="000000" w:themeColor="text1"/>
              </w:rPr>
              <w:t>extracurriculares</w:t>
            </w:r>
            <w:r w:rsidR="00056D75" w:rsidRPr="00650AA3">
              <w:rPr>
                <w:rFonts w:cstheme="minorHAnsi"/>
                <w:color w:val="000000" w:themeColor="text1"/>
              </w:rPr>
              <w:t xml:space="preserve"> </w:t>
            </w:r>
            <w:r w:rsidRPr="00650AA3">
              <w:rPr>
                <w:rFonts w:cstheme="minorHAnsi"/>
                <w:color w:val="000000" w:themeColor="text1"/>
              </w:rPr>
              <w:t>ligados à missão do programa</w:t>
            </w:r>
          </w:p>
        </w:tc>
        <w:tc>
          <w:tcPr>
            <w:tcW w:w="4394" w:type="dxa"/>
            <w:gridSpan w:val="2"/>
          </w:tcPr>
          <w:p w14:paraId="5F111FC8" w14:textId="051FA53F" w:rsidR="00056D75" w:rsidRPr="00650AA3" w:rsidRDefault="00B828E0" w:rsidP="0057372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0 a </w:t>
            </w:r>
            <w:r w:rsidR="005E4E23"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  <w:r w:rsidRPr="00650AA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pontos</w:t>
            </w:r>
          </w:p>
          <w:p w14:paraId="57DAE495" w14:textId="25A8F73F" w:rsidR="00B828E0" w:rsidRPr="00650AA3" w:rsidRDefault="00B828E0" w:rsidP="0057372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50A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,5 ponto por curso</w:t>
            </w:r>
          </w:p>
        </w:tc>
        <w:tc>
          <w:tcPr>
            <w:tcW w:w="1422" w:type="dxa"/>
          </w:tcPr>
          <w:p w14:paraId="037FFA1B" w14:textId="015B1235" w:rsidR="00056D75" w:rsidRPr="00650AA3" w:rsidRDefault="00056D75" w:rsidP="0057372B">
            <w:pPr>
              <w:pStyle w:val="Default"/>
              <w:rPr>
                <w:rFonts w:asciiTheme="minorHAnsi" w:hAnsiTheme="minorHAnsi" w:cstheme="minorHAnsi"/>
                <w:strike/>
                <w:color w:val="000000" w:themeColor="text1"/>
                <w:sz w:val="22"/>
                <w:szCs w:val="22"/>
              </w:rPr>
            </w:pPr>
          </w:p>
        </w:tc>
      </w:tr>
      <w:tr w:rsidR="0057372B" w:rsidRPr="00650AA3" w14:paraId="4D45C788" w14:textId="77777777" w:rsidTr="009C23AD">
        <w:trPr>
          <w:jc w:val="center"/>
        </w:trPr>
        <w:tc>
          <w:tcPr>
            <w:tcW w:w="8642" w:type="dxa"/>
            <w:gridSpan w:val="2"/>
            <w:shd w:val="clear" w:color="auto" w:fill="A6A6A6" w:themeFill="background1" w:themeFillShade="A6"/>
          </w:tcPr>
          <w:p w14:paraId="734403C8" w14:textId="67646A96" w:rsidR="0057372B" w:rsidRPr="00650AA3" w:rsidRDefault="0057372B" w:rsidP="0057372B">
            <w:pPr>
              <w:pStyle w:val="Defaul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NOTA FINAL</w:t>
            </w:r>
            <w:r w:rsidR="00167C20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(Aprovado se </w:t>
            </w:r>
            <w:r w:rsidR="00517F18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10</w:t>
            </w:r>
            <w:r w:rsidR="00167C20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ou </w:t>
            </w:r>
            <w:r w:rsidR="00EE6BB1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maior dos </w:t>
            </w:r>
            <w:r w:rsidR="00517F18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0</w:t>
            </w:r>
            <w:r w:rsidR="004500F2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CF17CF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possíveis)</w:t>
            </w:r>
            <w:r w:rsidR="00C003FC"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564" w:type="dxa"/>
            <w:gridSpan w:val="2"/>
          </w:tcPr>
          <w:p w14:paraId="13520991" w14:textId="3DCB6219" w:rsidR="0057372B" w:rsidRPr="00650AA3" w:rsidRDefault="0057372B" w:rsidP="009C23AD">
            <w:pPr>
              <w:pStyle w:val="Defaul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57372B" w:rsidRPr="00650AA3" w14:paraId="4ABA6A84" w14:textId="77777777" w:rsidTr="009C23AD">
        <w:trPr>
          <w:jc w:val="center"/>
        </w:trPr>
        <w:tc>
          <w:tcPr>
            <w:tcW w:w="8642" w:type="dxa"/>
            <w:gridSpan w:val="2"/>
            <w:shd w:val="clear" w:color="auto" w:fill="A6A6A6" w:themeFill="background1" w:themeFillShade="A6"/>
          </w:tcPr>
          <w:p w14:paraId="09048DAB" w14:textId="77777777" w:rsidR="0057372B" w:rsidRPr="00650AA3" w:rsidRDefault="0057372B" w:rsidP="0057372B">
            <w:pPr>
              <w:pStyle w:val="Defaul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650AA3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RESULTADO FINAL (APTO/ INAPTO)</w:t>
            </w:r>
          </w:p>
        </w:tc>
        <w:tc>
          <w:tcPr>
            <w:tcW w:w="1564" w:type="dxa"/>
            <w:gridSpan w:val="2"/>
          </w:tcPr>
          <w:p w14:paraId="0EBB83C2" w14:textId="33BCB0FB" w:rsidR="0057372B" w:rsidRPr="00650AA3" w:rsidRDefault="0057372B" w:rsidP="009C23AD">
            <w:pPr>
              <w:pStyle w:val="Default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</w:p>
        </w:tc>
      </w:tr>
    </w:tbl>
    <w:p w14:paraId="6C9516E7" w14:textId="326560D0" w:rsidR="0057372B" w:rsidRPr="00650AA3" w:rsidRDefault="0057372B" w:rsidP="0057372B">
      <w:pPr>
        <w:pStyle w:val="Default"/>
        <w:jc w:val="both"/>
        <w:rPr>
          <w:rFonts w:ascii="Calibri" w:hAnsi="Calibri" w:cs="Calibri"/>
          <w:b/>
          <w:bCs/>
          <w:color w:val="000000" w:themeColor="text1"/>
          <w:sz w:val="22"/>
          <w:szCs w:val="22"/>
        </w:rPr>
      </w:pPr>
      <w:proofErr w:type="spellStart"/>
      <w:r w:rsidRPr="00650AA3">
        <w:rPr>
          <w:rFonts w:ascii="Calibri" w:hAnsi="Calibri" w:cs="Calibri"/>
          <w:sz w:val="22"/>
          <w:szCs w:val="22"/>
        </w:rPr>
        <w:t>Obs</w:t>
      </w:r>
      <w:proofErr w:type="spellEnd"/>
      <w:r w:rsidRPr="00650AA3">
        <w:rPr>
          <w:rFonts w:ascii="Calibri" w:hAnsi="Calibri" w:cs="Calibri"/>
          <w:sz w:val="22"/>
          <w:szCs w:val="22"/>
        </w:rPr>
        <w:t xml:space="preserve">: todos </w:t>
      </w:r>
      <w:proofErr w:type="gramStart"/>
      <w:r w:rsidRPr="00650AA3">
        <w:rPr>
          <w:rFonts w:ascii="Calibri" w:hAnsi="Calibri" w:cs="Calibri"/>
          <w:sz w:val="22"/>
          <w:szCs w:val="22"/>
        </w:rPr>
        <w:t xml:space="preserve">documentos </w:t>
      </w:r>
      <w:r w:rsidR="00650AA3">
        <w:rPr>
          <w:rFonts w:ascii="Calibri" w:hAnsi="Calibri" w:cs="Calibri"/>
          <w:sz w:val="22"/>
          <w:szCs w:val="22"/>
        </w:rPr>
        <w:t xml:space="preserve"> comprobatórios</w:t>
      </w:r>
      <w:proofErr w:type="gramEnd"/>
      <w:r w:rsidR="00650AA3">
        <w:rPr>
          <w:rFonts w:ascii="Calibri" w:hAnsi="Calibri" w:cs="Calibri"/>
          <w:sz w:val="22"/>
          <w:szCs w:val="22"/>
        </w:rPr>
        <w:t xml:space="preserve"> </w:t>
      </w:r>
      <w:r w:rsidRPr="00650AA3">
        <w:rPr>
          <w:rFonts w:ascii="Calibri" w:hAnsi="Calibri" w:cs="Calibri"/>
          <w:sz w:val="22"/>
          <w:szCs w:val="22"/>
        </w:rPr>
        <w:t xml:space="preserve">devem ser anexados </w:t>
      </w:r>
      <w:r w:rsidR="00650AA3">
        <w:rPr>
          <w:rFonts w:ascii="Calibri" w:hAnsi="Calibri" w:cs="Calibri"/>
          <w:sz w:val="22"/>
          <w:szCs w:val="22"/>
        </w:rPr>
        <w:t>à solicitação</w:t>
      </w:r>
      <w:r w:rsidRPr="00650AA3">
        <w:rPr>
          <w:rFonts w:ascii="Calibri" w:hAnsi="Calibri" w:cs="Calibri"/>
          <w:sz w:val="22"/>
          <w:szCs w:val="22"/>
        </w:rPr>
        <w:t>.</w:t>
      </w:r>
    </w:p>
    <w:p w14:paraId="7745ED02" w14:textId="7886853C" w:rsidR="0052630D" w:rsidRPr="00650AA3" w:rsidRDefault="0052630D" w:rsidP="0057372B">
      <w:pPr>
        <w:pStyle w:val="Default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52630D" w:rsidRPr="00650AA3" w:rsidSect="009D056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276A4" w14:textId="77777777" w:rsidR="00675E1C" w:rsidRDefault="00675E1C" w:rsidP="00037383">
      <w:pPr>
        <w:spacing w:after="0" w:line="240" w:lineRule="auto"/>
      </w:pPr>
      <w:r>
        <w:separator/>
      </w:r>
    </w:p>
  </w:endnote>
  <w:endnote w:type="continuationSeparator" w:id="0">
    <w:p w14:paraId="562107E6" w14:textId="77777777" w:rsidR="00675E1C" w:rsidRDefault="00675E1C" w:rsidP="0003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160DE" w14:textId="77777777" w:rsidR="00675E1C" w:rsidRDefault="00675E1C" w:rsidP="00037383">
      <w:pPr>
        <w:spacing w:after="0" w:line="240" w:lineRule="auto"/>
      </w:pPr>
      <w:r>
        <w:separator/>
      </w:r>
    </w:p>
  </w:footnote>
  <w:footnote w:type="continuationSeparator" w:id="0">
    <w:p w14:paraId="47A87DF6" w14:textId="77777777" w:rsidR="00675E1C" w:rsidRDefault="00675E1C" w:rsidP="0003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068F" w14:textId="77777777" w:rsidR="00037383" w:rsidRPr="004C2E1C" w:rsidRDefault="003B4436" w:rsidP="004C2E1C">
    <w:pPr>
      <w:pStyle w:val="Cabealho"/>
      <w:tabs>
        <w:tab w:val="clear" w:pos="4252"/>
        <w:tab w:val="center" w:pos="4253"/>
      </w:tabs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eastAsia="pt-B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6036430" wp14:editId="6B27535C">
              <wp:simplePos x="0" y="0"/>
              <wp:positionH relativeFrom="column">
                <wp:posOffset>-9525</wp:posOffset>
              </wp:positionH>
              <wp:positionV relativeFrom="paragraph">
                <wp:posOffset>-184150</wp:posOffset>
              </wp:positionV>
              <wp:extent cx="5516245" cy="74168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516245" cy="741680"/>
                        <a:chOff x="1686" y="418"/>
                        <a:chExt cx="8687" cy="1168"/>
                      </a:xfrm>
                    </wpg:grpSpPr>
                    <pic:pic xmlns:pic="http://schemas.openxmlformats.org/drawingml/2006/picture">
                      <pic:nvPicPr>
                        <pic:cNvPr id="2" name="Picture 5133" descr="image50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86" y="418"/>
                          <a:ext cx="1133" cy="11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134" descr="image6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65" y="564"/>
                          <a:ext cx="1608" cy="1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480D3E1" id="Group 11" o:spid="_x0000_s1026" style="position:absolute;margin-left:-.75pt;margin-top:-14.5pt;width:434.35pt;height:58.4pt;z-index:-251658240" coordorigin="1686,418" coordsize="8687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133" o:spid="_x0000_s1027" type="#_x0000_t75" alt="image50" style="position:absolute;left:1686;top:418;width:1133;height:114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">
                <v:stroke joinstyle="round"/>
                <v:imagedata r:id="rId3" o:title="image50"/>
                <o:lock v:ext="edit" aspectratio="f"/>
              </v:shape>
              <v:shape id="Picture 5134" o:spid="_x0000_s1028" type="#_x0000_t75" alt="image6" style="position:absolute;left:8765;top:564;width:1608;height:102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">
                <v:stroke joinstyle="round"/>
                <v:imagedata r:id="rId4" o:title="image6"/>
                <o:lock v:ext="edit" aspectratio="f"/>
              </v:shape>
            </v:group>
          </w:pict>
        </mc:Fallback>
      </mc:AlternateContent>
    </w:r>
    <w:r w:rsidR="00037383" w:rsidRPr="004C2E1C">
      <w:rPr>
        <w:rFonts w:ascii="Times New Roman" w:hAnsi="Times New Roman" w:cs="Times New Roman"/>
      </w:rPr>
      <w:t>UNIVERSIDADE FEDERAL DE SÃO PAULO</w:t>
    </w:r>
  </w:p>
  <w:p w14:paraId="30527377" w14:textId="77777777" w:rsidR="007C6AED" w:rsidRDefault="00037383" w:rsidP="007C6AED">
    <w:pPr>
      <w:pStyle w:val="Cabealho"/>
      <w:jc w:val="center"/>
      <w:rPr>
        <w:rFonts w:ascii="Times New Roman" w:hAnsi="Times New Roman" w:cs="Times New Roman"/>
      </w:rPr>
    </w:pPr>
    <w:r w:rsidRPr="004C2E1C">
      <w:rPr>
        <w:rFonts w:ascii="Times New Roman" w:hAnsi="Times New Roman" w:cs="Times New Roman"/>
      </w:rPr>
      <w:t xml:space="preserve">Programa de Pós-graduação </w:t>
    </w:r>
    <w:r w:rsidR="007C6AED">
      <w:rPr>
        <w:rFonts w:ascii="Times New Roman" w:hAnsi="Times New Roman" w:cs="Times New Roman"/>
      </w:rPr>
      <w:t>em Química – Ciência e</w:t>
    </w:r>
  </w:p>
  <w:p w14:paraId="66247C10" w14:textId="77777777" w:rsidR="00037383" w:rsidRDefault="007C6AED" w:rsidP="007C6AED">
    <w:pPr>
      <w:pStyle w:val="Cabealho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Tecnologia da Sustentabilidade</w:t>
    </w:r>
  </w:p>
  <w:p w14:paraId="20B857DE" w14:textId="77777777" w:rsid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  <w:p w14:paraId="5B0FA242" w14:textId="77777777" w:rsidR="004C2E1C" w:rsidRP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72"/>
    <w:multiLevelType w:val="hybridMultilevel"/>
    <w:tmpl w:val="729430CC"/>
    <w:lvl w:ilvl="0" w:tplc="57246934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C6B43"/>
    <w:multiLevelType w:val="hybridMultilevel"/>
    <w:tmpl w:val="8C46F23C"/>
    <w:lvl w:ilvl="0" w:tplc="2ADA3F52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095750">
    <w:abstractNumId w:val="1"/>
  </w:num>
  <w:num w:numId="2" w16cid:durableId="1911425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MzE0NzCxNLQ0NTdU0lEKTi0uzszPAykwtKgFAJ/Pq48tAAAA"/>
  </w:docVars>
  <w:rsids>
    <w:rsidRoot w:val="00037383"/>
    <w:rsid w:val="000102DE"/>
    <w:rsid w:val="0002529D"/>
    <w:rsid w:val="000324EB"/>
    <w:rsid w:val="00037383"/>
    <w:rsid w:val="00056D75"/>
    <w:rsid w:val="00070E40"/>
    <w:rsid w:val="00076141"/>
    <w:rsid w:val="000A614A"/>
    <w:rsid w:val="000C2A8F"/>
    <w:rsid w:val="000C4249"/>
    <w:rsid w:val="000C48C5"/>
    <w:rsid w:val="000E1460"/>
    <w:rsid w:val="000E2E1A"/>
    <w:rsid w:val="000F1DB6"/>
    <w:rsid w:val="0010575F"/>
    <w:rsid w:val="00167C20"/>
    <w:rsid w:val="00224426"/>
    <w:rsid w:val="00255C8E"/>
    <w:rsid w:val="0026534F"/>
    <w:rsid w:val="00277B35"/>
    <w:rsid w:val="00286BF3"/>
    <w:rsid w:val="002978A5"/>
    <w:rsid w:val="002A30F4"/>
    <w:rsid w:val="002D5DCC"/>
    <w:rsid w:val="002D65ED"/>
    <w:rsid w:val="0033430E"/>
    <w:rsid w:val="003357C9"/>
    <w:rsid w:val="00352646"/>
    <w:rsid w:val="00352B14"/>
    <w:rsid w:val="003A4400"/>
    <w:rsid w:val="003B4436"/>
    <w:rsid w:val="003E733E"/>
    <w:rsid w:val="004500F2"/>
    <w:rsid w:val="0047646C"/>
    <w:rsid w:val="004A58AF"/>
    <w:rsid w:val="004C2E1C"/>
    <w:rsid w:val="00517F18"/>
    <w:rsid w:val="0052630D"/>
    <w:rsid w:val="0053381C"/>
    <w:rsid w:val="0057372B"/>
    <w:rsid w:val="00576D7D"/>
    <w:rsid w:val="00581C2E"/>
    <w:rsid w:val="005A15A8"/>
    <w:rsid w:val="005A1C0D"/>
    <w:rsid w:val="005D16FB"/>
    <w:rsid w:val="005E1AD1"/>
    <w:rsid w:val="005E4E23"/>
    <w:rsid w:val="005F6D1D"/>
    <w:rsid w:val="00603146"/>
    <w:rsid w:val="00650AA3"/>
    <w:rsid w:val="00652F50"/>
    <w:rsid w:val="0065313D"/>
    <w:rsid w:val="00675E1C"/>
    <w:rsid w:val="006D0F9A"/>
    <w:rsid w:val="007024EB"/>
    <w:rsid w:val="007674F4"/>
    <w:rsid w:val="00767675"/>
    <w:rsid w:val="0077679A"/>
    <w:rsid w:val="007B3CA2"/>
    <w:rsid w:val="007B6F7D"/>
    <w:rsid w:val="007C2910"/>
    <w:rsid w:val="007C6AED"/>
    <w:rsid w:val="007F3A91"/>
    <w:rsid w:val="00807A05"/>
    <w:rsid w:val="00912AE3"/>
    <w:rsid w:val="00914532"/>
    <w:rsid w:val="009152F5"/>
    <w:rsid w:val="00915BBD"/>
    <w:rsid w:val="00990184"/>
    <w:rsid w:val="009C4F49"/>
    <w:rsid w:val="009D0569"/>
    <w:rsid w:val="009E1014"/>
    <w:rsid w:val="009F343D"/>
    <w:rsid w:val="00A04AAD"/>
    <w:rsid w:val="00A2296B"/>
    <w:rsid w:val="00AC019E"/>
    <w:rsid w:val="00AD0FAA"/>
    <w:rsid w:val="00B16BE8"/>
    <w:rsid w:val="00B57845"/>
    <w:rsid w:val="00B828E0"/>
    <w:rsid w:val="00B902D8"/>
    <w:rsid w:val="00BA75B4"/>
    <w:rsid w:val="00BC290E"/>
    <w:rsid w:val="00BE7CF7"/>
    <w:rsid w:val="00C003FC"/>
    <w:rsid w:val="00C31E62"/>
    <w:rsid w:val="00C324D8"/>
    <w:rsid w:val="00C562B3"/>
    <w:rsid w:val="00C57B32"/>
    <w:rsid w:val="00C61B3C"/>
    <w:rsid w:val="00C92F50"/>
    <w:rsid w:val="00CE2E39"/>
    <w:rsid w:val="00CF17CF"/>
    <w:rsid w:val="00D14C83"/>
    <w:rsid w:val="00D35AB2"/>
    <w:rsid w:val="00D856F4"/>
    <w:rsid w:val="00DF068A"/>
    <w:rsid w:val="00E21603"/>
    <w:rsid w:val="00E37C24"/>
    <w:rsid w:val="00E63664"/>
    <w:rsid w:val="00E747B6"/>
    <w:rsid w:val="00EE6BB1"/>
    <w:rsid w:val="00F1615C"/>
    <w:rsid w:val="00F747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530215"/>
  <w15:docId w15:val="{A013C81A-CF03-43D7-BEBE-13C100F21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46"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373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7383"/>
  </w:style>
  <w:style w:type="paragraph" w:styleId="Rodap">
    <w:name w:val="footer"/>
    <w:basedOn w:val="Normal"/>
    <w:link w:val="Rodap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7383"/>
  </w:style>
  <w:style w:type="table" w:styleId="Tabelacomgrade">
    <w:name w:val="Table Grid"/>
    <w:basedOn w:val="Tabelanormal"/>
    <w:uiPriority w:val="59"/>
    <w:rsid w:val="004C2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TextodoEspaoReservado">
    <w:name w:val="Placeholder Text"/>
    <w:basedOn w:val="Fontepargpadro"/>
    <w:uiPriority w:val="99"/>
    <w:semiHidden/>
    <w:rsid w:val="00581C2E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91453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1453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1453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1453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1453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29C3D-1F7A-4140-B3A3-272063D44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5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Paula Marques</dc:creator>
  <cp:lastModifiedBy>Luciano Caseli</cp:lastModifiedBy>
  <cp:revision>2</cp:revision>
  <dcterms:created xsi:type="dcterms:W3CDTF">2022-10-07T15:10:00Z</dcterms:created>
  <dcterms:modified xsi:type="dcterms:W3CDTF">2022-10-07T15:10:00Z</dcterms:modified>
</cp:coreProperties>
</file>